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4B6C" w:rsidRPr="005911BE" w:rsidRDefault="00E44B6C" w:rsidP="005911BE">
      <w:pPr>
        <w:pStyle w:val="Odstavecseseznamem"/>
        <w:numPr>
          <w:ilvl w:val="0"/>
          <w:numId w:val="1"/>
        </w:numPr>
        <w:spacing w:line="240" w:lineRule="auto"/>
        <w:rPr>
          <w:b/>
          <w:sz w:val="28"/>
          <w:szCs w:val="28"/>
        </w:rPr>
      </w:pPr>
      <w:bookmarkStart w:id="0" w:name="_Hlk531339708"/>
      <w:bookmarkStart w:id="1" w:name="_Hlk531247801"/>
      <w:bookmarkStart w:id="2" w:name="_GoBack"/>
      <w:bookmarkEnd w:id="0"/>
      <w:bookmarkEnd w:id="2"/>
      <w:r w:rsidRPr="005911BE">
        <w:rPr>
          <w:b/>
          <w:sz w:val="28"/>
          <w:szCs w:val="28"/>
        </w:rPr>
        <w:t xml:space="preserve">Část </w:t>
      </w:r>
    </w:p>
    <w:p w:rsidR="00E44B6C" w:rsidRPr="005911BE" w:rsidRDefault="00E44B6C" w:rsidP="005911BE">
      <w:pPr>
        <w:pStyle w:val="Odstavecseseznamem"/>
        <w:numPr>
          <w:ilvl w:val="0"/>
          <w:numId w:val="2"/>
        </w:numPr>
        <w:spacing w:line="240" w:lineRule="auto"/>
        <w:rPr>
          <w:b/>
          <w:sz w:val="28"/>
          <w:szCs w:val="28"/>
        </w:rPr>
      </w:pPr>
      <w:r w:rsidRPr="005911BE">
        <w:rPr>
          <w:b/>
          <w:sz w:val="28"/>
          <w:szCs w:val="28"/>
        </w:rPr>
        <w:t>Fáze identifikace – dokumenty:</w:t>
      </w:r>
    </w:p>
    <w:p w:rsidR="00E44B6C" w:rsidRPr="005911BE" w:rsidRDefault="00E44B6C" w:rsidP="005911BE">
      <w:pPr>
        <w:pStyle w:val="Odstavecseseznamem"/>
        <w:numPr>
          <w:ilvl w:val="1"/>
          <w:numId w:val="2"/>
        </w:numPr>
        <w:spacing w:line="240" w:lineRule="auto"/>
        <w:rPr>
          <w:b/>
          <w:sz w:val="28"/>
          <w:szCs w:val="28"/>
        </w:rPr>
      </w:pPr>
      <w:r w:rsidRPr="005911BE">
        <w:rPr>
          <w:b/>
          <w:sz w:val="28"/>
          <w:szCs w:val="28"/>
        </w:rPr>
        <w:t>Projektový záměr</w:t>
      </w:r>
    </w:p>
    <w:p w:rsidR="00E44B6C" w:rsidRPr="005911BE" w:rsidRDefault="00E44B6C" w:rsidP="005911BE">
      <w:pPr>
        <w:pStyle w:val="Odstavecseseznamem"/>
        <w:numPr>
          <w:ilvl w:val="1"/>
          <w:numId w:val="2"/>
        </w:numPr>
        <w:spacing w:line="240" w:lineRule="auto"/>
        <w:rPr>
          <w:b/>
          <w:sz w:val="28"/>
          <w:szCs w:val="28"/>
        </w:rPr>
      </w:pPr>
      <w:r w:rsidRPr="005911BE">
        <w:rPr>
          <w:b/>
          <w:sz w:val="28"/>
          <w:szCs w:val="28"/>
        </w:rPr>
        <w:t>Logický rámec</w:t>
      </w:r>
    </w:p>
    <w:p w:rsidR="00E44B6C" w:rsidRPr="005911BE" w:rsidRDefault="00E44B6C" w:rsidP="005911BE">
      <w:pPr>
        <w:pStyle w:val="Odstavecseseznamem"/>
        <w:numPr>
          <w:ilvl w:val="1"/>
          <w:numId w:val="2"/>
        </w:numPr>
        <w:spacing w:line="240" w:lineRule="auto"/>
        <w:rPr>
          <w:b/>
          <w:sz w:val="28"/>
          <w:szCs w:val="28"/>
        </w:rPr>
      </w:pPr>
      <w:r w:rsidRPr="005911BE">
        <w:rPr>
          <w:b/>
          <w:sz w:val="28"/>
          <w:szCs w:val="28"/>
        </w:rPr>
        <w:t xml:space="preserve">Identifikační listina projektu </w:t>
      </w:r>
    </w:p>
    <w:bookmarkEnd w:id="1"/>
    <w:p w:rsidR="006759F3" w:rsidRPr="005911BE" w:rsidRDefault="00EC2DDC" w:rsidP="005911BE">
      <w:pPr>
        <w:spacing w:line="240" w:lineRule="auto"/>
        <w:contextualSpacing/>
        <w:rPr>
          <w:lang w:val="cs-CZ"/>
        </w:rPr>
      </w:pPr>
    </w:p>
    <w:p w:rsidR="00E44B6C" w:rsidRPr="005911BE" w:rsidRDefault="00E44B6C" w:rsidP="005911BE">
      <w:pPr>
        <w:spacing w:line="240" w:lineRule="auto"/>
        <w:contextualSpacing/>
        <w:rPr>
          <w:sz w:val="24"/>
          <w:highlight w:val="yellow"/>
          <w:lang w:val="cs-CZ"/>
        </w:rPr>
      </w:pPr>
      <w:r w:rsidRPr="005911BE">
        <w:rPr>
          <w:sz w:val="24"/>
          <w:highlight w:val="yellow"/>
          <w:lang w:val="cs-CZ"/>
        </w:rPr>
        <w:t>Příklady projektového záměru</w:t>
      </w:r>
    </w:p>
    <w:p w:rsidR="00E44B6C" w:rsidRPr="005911BE" w:rsidRDefault="00E44B6C" w:rsidP="005911BE">
      <w:pPr>
        <w:spacing w:line="240" w:lineRule="auto"/>
        <w:contextualSpacing/>
        <w:rPr>
          <w:sz w:val="24"/>
          <w:lang w:val="cs-CZ"/>
        </w:rPr>
      </w:pPr>
      <w:r w:rsidRPr="005911BE">
        <w:rPr>
          <w:sz w:val="24"/>
          <w:lang w:val="cs-CZ"/>
        </w:rPr>
        <w:t>Příklad 1</w:t>
      </w:r>
      <w:r w:rsidR="005911BE" w:rsidRPr="005911BE">
        <w:rPr>
          <w:noProof/>
          <w:lang w:val="en-US"/>
        </w:rPr>
        <w:drawing>
          <wp:inline distT="0" distB="0" distL="0" distR="0" wp14:anchorId="5BC8D1BE" wp14:editId="422340FD">
            <wp:extent cx="5314950" cy="7238474"/>
            <wp:effectExtent l="0" t="0" r="0" b="63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2314" t="15904" r="36345" b="8214"/>
                    <a:stretch/>
                  </pic:blipFill>
                  <pic:spPr bwMode="auto">
                    <a:xfrm>
                      <a:off x="0" y="0"/>
                      <a:ext cx="5351543" cy="7288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noProof/>
          <w:lang w:val="en-US"/>
        </w:rPr>
        <w:lastRenderedPageBreak/>
        <w:drawing>
          <wp:inline distT="0" distB="0" distL="0" distR="0" wp14:anchorId="71995B21" wp14:editId="234A052A">
            <wp:extent cx="5822862" cy="8305800"/>
            <wp:effectExtent l="0" t="0" r="6985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4523" t="13250" r="33733" b="6250"/>
                    <a:stretch/>
                  </pic:blipFill>
                  <pic:spPr bwMode="auto">
                    <a:xfrm>
                      <a:off x="0" y="0"/>
                      <a:ext cx="5848981" cy="83430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</w:p>
    <w:p w:rsidR="005911BE" w:rsidRPr="005911BE" w:rsidRDefault="005911BE" w:rsidP="00E44B6C">
      <w:pPr>
        <w:spacing w:line="240" w:lineRule="auto"/>
        <w:contextualSpacing/>
        <w:rPr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  <w:r w:rsidRPr="005911BE">
        <w:rPr>
          <w:sz w:val="24"/>
          <w:lang w:val="cs-CZ"/>
        </w:rPr>
        <w:lastRenderedPageBreak/>
        <w:t>Příklad 2</w:t>
      </w: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69B4DF9E" wp14:editId="5AF3958D">
            <wp:extent cx="5715000" cy="7920632"/>
            <wp:effectExtent l="0" t="0" r="0" b="444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2314" t="14723" r="36908" b="9443"/>
                    <a:stretch/>
                  </pic:blipFill>
                  <pic:spPr bwMode="auto">
                    <a:xfrm>
                      <a:off x="0" y="0"/>
                      <a:ext cx="5760798" cy="7984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  <w:r w:rsidRPr="005911BE">
        <w:rPr>
          <w:noProof/>
          <w:lang w:val="en-US"/>
        </w:rPr>
        <w:lastRenderedPageBreak/>
        <w:drawing>
          <wp:inline distT="0" distB="0" distL="0" distR="0" wp14:anchorId="4DBD244E" wp14:editId="6C269542">
            <wp:extent cx="5542060" cy="7947867"/>
            <wp:effectExtent l="190500" t="133350" r="192405" b="12954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4517" t="13005" r="34008" b="6749"/>
                    <a:stretch/>
                  </pic:blipFill>
                  <pic:spPr bwMode="auto">
                    <a:xfrm>
                      <a:off x="0" y="0"/>
                      <a:ext cx="5560003" cy="797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</w:p>
    <w:p w:rsidR="005911BE" w:rsidRPr="005911BE" w:rsidRDefault="005911BE" w:rsidP="00E44B6C">
      <w:pPr>
        <w:spacing w:line="240" w:lineRule="auto"/>
        <w:contextualSpacing/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highlight w:val="yellow"/>
          <w:lang w:val="cs-CZ"/>
        </w:rPr>
      </w:pPr>
      <w:r w:rsidRPr="005911BE">
        <w:rPr>
          <w:sz w:val="24"/>
          <w:highlight w:val="yellow"/>
          <w:lang w:val="cs-CZ"/>
        </w:rPr>
        <w:lastRenderedPageBreak/>
        <w:t>Příklady logického rámce</w:t>
      </w: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sz w:val="24"/>
          <w:lang w:val="cs-CZ"/>
        </w:rPr>
        <w:t xml:space="preserve">Příklad 1 </w:t>
      </w: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3D02CB0A" wp14:editId="2F341AD5">
            <wp:extent cx="4667039" cy="4762500"/>
            <wp:effectExtent l="0" t="0" r="635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5245" t="23556" r="13429" b="19613"/>
                    <a:stretch/>
                  </pic:blipFill>
                  <pic:spPr bwMode="auto">
                    <a:xfrm>
                      <a:off x="0" y="0"/>
                      <a:ext cx="4707815" cy="4804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7CF63797" wp14:editId="0CBF905F">
            <wp:extent cx="4548146" cy="2695772"/>
            <wp:effectExtent l="0" t="0" r="5080" b="952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4013" t="20857" r="14778" b="46257"/>
                    <a:stretch/>
                  </pic:blipFill>
                  <pic:spPr bwMode="auto">
                    <a:xfrm>
                      <a:off x="0" y="0"/>
                      <a:ext cx="4548146" cy="26957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sz w:val="24"/>
          <w:lang w:val="cs-CZ"/>
        </w:rPr>
        <w:lastRenderedPageBreak/>
        <w:t>Příklad 2</w:t>
      </w: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2C12515F" wp14:editId="55C88094">
            <wp:extent cx="4085933" cy="2752725"/>
            <wp:effectExtent l="0" t="0" r="0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4960" t="23066" r="14246" b="38155"/>
                    <a:stretch/>
                  </pic:blipFill>
                  <pic:spPr bwMode="auto">
                    <a:xfrm>
                      <a:off x="0" y="0"/>
                      <a:ext cx="4135571" cy="2786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07F98A28" wp14:editId="0B35D296">
            <wp:extent cx="3971925" cy="5470043"/>
            <wp:effectExtent l="0" t="0" r="0" b="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3806" t="15950" r="54444" b="6316"/>
                    <a:stretch/>
                  </pic:blipFill>
                  <pic:spPr bwMode="auto">
                    <a:xfrm>
                      <a:off x="0" y="0"/>
                      <a:ext cx="3971925" cy="54700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sz w:val="24"/>
          <w:highlight w:val="yellow"/>
          <w:lang w:val="cs-CZ"/>
        </w:rPr>
        <w:lastRenderedPageBreak/>
        <w:t>Příklady Identifikační listiny projektu</w:t>
      </w: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sz w:val="24"/>
          <w:lang w:val="cs-CZ"/>
        </w:rPr>
        <w:t>Příklad 1</w:t>
      </w: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0C97F89A" wp14:editId="3D28D1B6">
            <wp:extent cx="5665979" cy="6867525"/>
            <wp:effectExtent l="0" t="0" r="0" b="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54818" t="17175" r="13976" b="15583"/>
                    <a:stretch/>
                  </pic:blipFill>
                  <pic:spPr bwMode="auto">
                    <a:xfrm>
                      <a:off x="0" y="0"/>
                      <a:ext cx="5697151" cy="6905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sz w:val="24"/>
          <w:lang w:val="cs-CZ"/>
        </w:rPr>
        <w:lastRenderedPageBreak/>
        <w:t>Příklad 2</w:t>
      </w: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6201FB92" wp14:editId="011D02AF">
            <wp:extent cx="5619750" cy="7067571"/>
            <wp:effectExtent l="0" t="0" r="0" b="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084" t="13987" r="54854" b="16566"/>
                    <a:stretch/>
                  </pic:blipFill>
                  <pic:spPr bwMode="auto">
                    <a:xfrm>
                      <a:off x="0" y="0"/>
                      <a:ext cx="5637854" cy="70903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spacing w:line="240" w:lineRule="auto"/>
        <w:contextualSpacing/>
        <w:rPr>
          <w:b/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b/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b/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b/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b/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b/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b/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b/>
          <w:sz w:val="24"/>
          <w:lang w:val="cs-CZ"/>
        </w:rPr>
      </w:pPr>
      <w:r w:rsidRPr="005911BE">
        <w:rPr>
          <w:b/>
          <w:sz w:val="24"/>
          <w:lang w:val="cs-CZ"/>
        </w:rPr>
        <w:lastRenderedPageBreak/>
        <w:t>Analýza zainteresovaných stran</w:t>
      </w:r>
    </w:p>
    <w:p w:rsidR="00E44B6C" w:rsidRPr="005911BE" w:rsidRDefault="00E44B6C" w:rsidP="00E44B6C">
      <w:pPr>
        <w:spacing w:line="240" w:lineRule="auto"/>
        <w:contextualSpacing/>
        <w:jc w:val="both"/>
        <w:rPr>
          <w:sz w:val="24"/>
          <w:lang w:val="cs-CZ"/>
        </w:rPr>
      </w:pPr>
      <w:r w:rsidRPr="005911BE">
        <w:rPr>
          <w:sz w:val="24"/>
          <w:lang w:val="cs-CZ"/>
        </w:rPr>
        <w:t>Po provedení analýzy stakeholderů a rozčlenění všech zainteresovaných stran do jednotlivých skupin (resp. kvadrantů matice u vybrané metody) je třeba zvážit, jak konkrétně a do jaké míry jednotlivé zainteresované strany zapojit do realizace určitého projektu. Pro realizaci je nutné si vymezit vliv zainteresovaných stran (matice moci a zájmu)</w:t>
      </w: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  <w:r w:rsidRPr="005911BE">
        <w:rPr>
          <w:sz w:val="24"/>
          <w:lang w:val="cs-CZ"/>
        </w:rPr>
        <w:t>Obrázek: Matice analýzy vlivu zainteresovaných stran</w:t>
      </w: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14A19F2F" wp14:editId="1764847A">
            <wp:extent cx="2870421" cy="2255672"/>
            <wp:effectExtent l="0" t="0" r="635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1309" t="18103" r="32292" b="31048"/>
                    <a:stretch/>
                  </pic:blipFill>
                  <pic:spPr bwMode="auto">
                    <a:xfrm>
                      <a:off x="0" y="0"/>
                      <a:ext cx="2906622" cy="2284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rPr>
          <w:sz w:val="16"/>
          <w:szCs w:val="16"/>
          <w:lang w:val="cs-CZ"/>
        </w:rPr>
      </w:pPr>
      <w:r w:rsidRPr="005911BE">
        <w:rPr>
          <w:sz w:val="16"/>
          <w:szCs w:val="16"/>
          <w:lang w:val="cs-CZ"/>
        </w:rPr>
        <w:t>Zdroj: Příprava Integrovaného plánu rozvoje území Zlín pro období 2014 ­ 2020</w:t>
      </w: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sz w:val="24"/>
          <w:lang w:val="cs-CZ"/>
        </w:rPr>
        <w:t>Obrázek: Matice moci a vlivu</w:t>
      </w: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063AEADB" wp14:editId="1D507F52">
            <wp:extent cx="3204376" cy="2317349"/>
            <wp:effectExtent l="0" t="0" r="0" b="698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4870" t="25824" r="32881" b="19858"/>
                    <a:stretch/>
                  </pic:blipFill>
                  <pic:spPr bwMode="auto">
                    <a:xfrm>
                      <a:off x="0" y="0"/>
                      <a:ext cx="3241831" cy="2344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rPr>
          <w:sz w:val="16"/>
          <w:szCs w:val="16"/>
          <w:lang w:val="cs-CZ"/>
        </w:rPr>
      </w:pPr>
      <w:r w:rsidRPr="005911BE">
        <w:rPr>
          <w:sz w:val="16"/>
          <w:szCs w:val="16"/>
          <w:lang w:val="cs-CZ"/>
        </w:rPr>
        <w:t>Zdroj: Příprava Integrovaného plánu rozvoje území Zlín pro období 2014 ­ 2020</w:t>
      </w: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  <w:bookmarkStart w:id="3" w:name="_Hlk531276763"/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sz w:val="24"/>
          <w:lang w:val="cs-CZ"/>
        </w:rPr>
        <w:lastRenderedPageBreak/>
        <w:t xml:space="preserve">Příklad matice – udržitelná doprava </w:t>
      </w:r>
      <w:bookmarkEnd w:id="3"/>
      <w:r w:rsidRPr="005911BE">
        <w:rPr>
          <w:sz w:val="24"/>
          <w:lang w:val="cs-CZ"/>
        </w:rPr>
        <w:t>(dokument Příprava Integrovaného plánu rozvoje území Zlín pro období 2014-2020)</w:t>
      </w: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34312343" wp14:editId="5C229D33">
            <wp:extent cx="5600700" cy="7273505"/>
            <wp:effectExtent l="0" t="0" r="0" b="381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31612" t="10198" r="32441" b="6808"/>
                    <a:stretch/>
                  </pic:blipFill>
                  <pic:spPr bwMode="auto">
                    <a:xfrm>
                      <a:off x="0" y="0"/>
                      <a:ext cx="5636348" cy="7319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rPr>
          <w:sz w:val="24"/>
          <w:lang w:val="cs-CZ"/>
        </w:rPr>
      </w:pPr>
      <w:bookmarkStart w:id="4" w:name="_Hlk531276994"/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sz w:val="24"/>
          <w:lang w:val="cs-CZ"/>
        </w:rPr>
        <w:lastRenderedPageBreak/>
        <w:t>Příklad matice – Technická infrastruktura a životní prostředí</w:t>
      </w:r>
    </w:p>
    <w:bookmarkEnd w:id="4"/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36F5A1E4" wp14:editId="0850850B">
            <wp:extent cx="5600700" cy="7576868"/>
            <wp:effectExtent l="0" t="0" r="0" b="508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1451" t="10383" r="32905" b="3894"/>
                    <a:stretch/>
                  </pic:blipFill>
                  <pic:spPr bwMode="auto">
                    <a:xfrm>
                      <a:off x="0" y="0"/>
                      <a:ext cx="5623130" cy="76072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sz w:val="24"/>
          <w:lang w:val="cs-CZ"/>
        </w:rPr>
        <w:t>Příklad matice – Konkurenceschopnost</w:t>
      </w: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140CA8FA" wp14:editId="44BB3837">
            <wp:extent cx="5591175" cy="7659426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4871" t="13311" r="41127" b="3883"/>
                    <a:stretch/>
                  </pic:blipFill>
                  <pic:spPr bwMode="auto">
                    <a:xfrm>
                      <a:off x="0" y="0"/>
                      <a:ext cx="5607448" cy="7681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  <w:r w:rsidRPr="005911BE">
        <w:rPr>
          <w:sz w:val="24"/>
          <w:highlight w:val="yellow"/>
          <w:lang w:val="cs-CZ"/>
        </w:rPr>
        <w:t>Příklady Registru zainteresovaných stran</w:t>
      </w: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  <w:r w:rsidRPr="005911BE">
        <w:rPr>
          <w:sz w:val="24"/>
          <w:lang w:val="cs-CZ"/>
        </w:rPr>
        <w:t>Příklad 1</w:t>
      </w: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54125697" wp14:editId="5E90D205">
            <wp:extent cx="5550011" cy="7569971"/>
            <wp:effectExtent l="0" t="0" r="0" b="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3530" t="14232" r="54993" b="9442"/>
                    <a:stretch/>
                  </pic:blipFill>
                  <pic:spPr bwMode="auto">
                    <a:xfrm>
                      <a:off x="0" y="0"/>
                      <a:ext cx="5550011" cy="75699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</w:p>
    <w:p w:rsidR="00E44B6C" w:rsidRPr="005911BE" w:rsidRDefault="00E44B6C" w:rsidP="00E44B6C">
      <w:pPr>
        <w:spacing w:line="240" w:lineRule="auto"/>
        <w:contextualSpacing/>
        <w:rPr>
          <w:sz w:val="24"/>
          <w:lang w:val="cs-CZ"/>
        </w:rPr>
      </w:pPr>
      <w:r w:rsidRPr="005911BE">
        <w:rPr>
          <w:sz w:val="24"/>
          <w:lang w:val="cs-CZ"/>
        </w:rPr>
        <w:lastRenderedPageBreak/>
        <w:t>Příklad 2</w:t>
      </w:r>
    </w:p>
    <w:p w:rsidR="00E44B6C" w:rsidRPr="005911BE" w:rsidRDefault="00E44B6C" w:rsidP="00E44B6C">
      <w:pPr>
        <w:spacing w:line="240" w:lineRule="auto"/>
        <w:contextualSpacing/>
        <w:rPr>
          <w:b/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74D5EA9F" wp14:editId="4D96C9AD">
            <wp:extent cx="5556132" cy="8010525"/>
            <wp:effectExtent l="0" t="0" r="6985" b="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4224" t="18158" r="56095" b="5767"/>
                    <a:stretch/>
                  </pic:blipFill>
                  <pic:spPr bwMode="auto">
                    <a:xfrm>
                      <a:off x="0" y="0"/>
                      <a:ext cx="5581385" cy="80469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 w:rsidP="00E44B6C">
      <w:pPr>
        <w:rPr>
          <w:sz w:val="24"/>
          <w:lang w:val="cs-CZ"/>
        </w:rPr>
      </w:pPr>
    </w:p>
    <w:p w:rsidR="00E44B6C" w:rsidRPr="005911BE" w:rsidRDefault="00E44B6C" w:rsidP="00E44B6C">
      <w:pPr>
        <w:rPr>
          <w:sz w:val="24"/>
          <w:lang w:val="cs-CZ"/>
        </w:rPr>
      </w:pPr>
    </w:p>
    <w:p w:rsidR="00E045A6" w:rsidRPr="005911BE" w:rsidRDefault="00E045A6" w:rsidP="00E045A6">
      <w:pPr>
        <w:rPr>
          <w:sz w:val="24"/>
          <w:lang w:val="cs-CZ"/>
        </w:rPr>
      </w:pPr>
      <w:r w:rsidRPr="005911BE">
        <w:rPr>
          <w:sz w:val="24"/>
          <w:highlight w:val="yellow"/>
          <w:lang w:val="cs-CZ"/>
        </w:rPr>
        <w:lastRenderedPageBreak/>
        <w:t>Příklady tvorby pracovních balíků</w:t>
      </w:r>
    </w:p>
    <w:p w:rsidR="00E045A6" w:rsidRPr="005911BE" w:rsidRDefault="00E045A6" w:rsidP="00E045A6">
      <w:pPr>
        <w:rPr>
          <w:sz w:val="24"/>
          <w:lang w:val="cs-CZ"/>
        </w:rPr>
      </w:pPr>
      <w:r w:rsidRPr="005911BE">
        <w:rPr>
          <w:sz w:val="24"/>
          <w:lang w:val="cs-CZ"/>
        </w:rPr>
        <w:t>Příklad 1</w:t>
      </w:r>
    </w:p>
    <w:p w:rsidR="00E045A6" w:rsidRPr="005911BE" w:rsidRDefault="00E045A6" w:rsidP="00E045A6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1B31E571" wp14:editId="643BD480">
            <wp:extent cx="4735966" cy="5772982"/>
            <wp:effectExtent l="0" t="4128" r="3493" b="3492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33692" t="19876" r="31653" b="5025"/>
                    <a:stretch/>
                  </pic:blipFill>
                  <pic:spPr bwMode="auto">
                    <a:xfrm rot="16200000">
                      <a:off x="0" y="0"/>
                      <a:ext cx="4753931" cy="5794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45A6" w:rsidRPr="005911BE" w:rsidRDefault="00E045A6" w:rsidP="00E045A6">
      <w:pPr>
        <w:rPr>
          <w:sz w:val="24"/>
          <w:lang w:val="cs-CZ"/>
        </w:rPr>
      </w:pPr>
      <w:r w:rsidRPr="005911BE">
        <w:rPr>
          <w:noProof/>
          <w:lang w:val="en-US"/>
        </w:rPr>
        <w:lastRenderedPageBreak/>
        <w:drawing>
          <wp:inline distT="0" distB="0" distL="0" distR="0" wp14:anchorId="66541208" wp14:editId="4244AD73">
            <wp:extent cx="5584862" cy="7181850"/>
            <wp:effectExtent l="0" t="0" r="0" b="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34246" t="14722" r="30972" b="5761"/>
                    <a:stretch/>
                  </pic:blipFill>
                  <pic:spPr bwMode="auto">
                    <a:xfrm>
                      <a:off x="0" y="0"/>
                      <a:ext cx="5614391" cy="72198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45A6" w:rsidRPr="005911BE" w:rsidRDefault="00E045A6" w:rsidP="00E045A6">
      <w:pPr>
        <w:rPr>
          <w:sz w:val="24"/>
          <w:lang w:val="cs-CZ"/>
        </w:rPr>
      </w:pPr>
    </w:p>
    <w:p w:rsidR="00E045A6" w:rsidRPr="005911BE" w:rsidRDefault="00E045A6" w:rsidP="00E045A6">
      <w:pPr>
        <w:rPr>
          <w:sz w:val="24"/>
          <w:lang w:val="cs-CZ"/>
        </w:rPr>
      </w:pPr>
    </w:p>
    <w:p w:rsidR="00E045A6" w:rsidRPr="005911BE" w:rsidRDefault="00E045A6" w:rsidP="00E045A6">
      <w:pPr>
        <w:rPr>
          <w:sz w:val="24"/>
          <w:lang w:val="cs-CZ"/>
        </w:rPr>
      </w:pPr>
    </w:p>
    <w:p w:rsidR="00E045A6" w:rsidRPr="005911BE" w:rsidRDefault="00E045A6" w:rsidP="00E045A6">
      <w:pPr>
        <w:rPr>
          <w:sz w:val="24"/>
          <w:lang w:val="cs-CZ"/>
        </w:rPr>
      </w:pPr>
    </w:p>
    <w:p w:rsidR="00E045A6" w:rsidRPr="005911BE" w:rsidRDefault="00E045A6" w:rsidP="00E045A6">
      <w:pPr>
        <w:rPr>
          <w:sz w:val="24"/>
          <w:lang w:val="cs-CZ"/>
        </w:rPr>
      </w:pPr>
    </w:p>
    <w:p w:rsidR="00E045A6" w:rsidRPr="005911BE" w:rsidRDefault="00E045A6" w:rsidP="00E045A6">
      <w:pPr>
        <w:rPr>
          <w:sz w:val="24"/>
          <w:lang w:val="cs-CZ"/>
        </w:rPr>
      </w:pPr>
    </w:p>
    <w:p w:rsidR="00E045A6" w:rsidRPr="005911BE" w:rsidRDefault="00E045A6" w:rsidP="00E045A6">
      <w:pPr>
        <w:rPr>
          <w:sz w:val="24"/>
          <w:lang w:val="cs-CZ"/>
        </w:rPr>
      </w:pPr>
    </w:p>
    <w:p w:rsidR="00E045A6" w:rsidRPr="005911BE" w:rsidRDefault="00E045A6" w:rsidP="00E045A6">
      <w:pPr>
        <w:rPr>
          <w:sz w:val="24"/>
          <w:lang w:val="cs-CZ"/>
        </w:rPr>
      </w:pPr>
    </w:p>
    <w:p w:rsidR="00E045A6" w:rsidRPr="005911BE" w:rsidRDefault="00E045A6" w:rsidP="00E045A6">
      <w:pPr>
        <w:rPr>
          <w:sz w:val="24"/>
          <w:lang w:val="cs-CZ"/>
        </w:rPr>
      </w:pPr>
      <w:r w:rsidRPr="005911BE">
        <w:rPr>
          <w:sz w:val="24"/>
          <w:lang w:val="cs-CZ"/>
        </w:rPr>
        <w:t>Příklad 2</w:t>
      </w:r>
    </w:p>
    <w:p w:rsidR="00E045A6" w:rsidRPr="005911BE" w:rsidRDefault="00E045A6" w:rsidP="00E045A6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5FBEE7DF" wp14:editId="39D240B6">
            <wp:extent cx="3904091" cy="5892325"/>
            <wp:effectExtent l="0" t="3493" r="0" b="0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35486" t="13741" r="34146" b="4778"/>
                    <a:stretch/>
                  </pic:blipFill>
                  <pic:spPr bwMode="auto">
                    <a:xfrm rot="16200000">
                      <a:off x="0" y="0"/>
                      <a:ext cx="3919433" cy="59154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45A6" w:rsidRPr="005911BE" w:rsidRDefault="00E045A6" w:rsidP="00E045A6">
      <w:pPr>
        <w:rPr>
          <w:sz w:val="24"/>
          <w:lang w:val="cs-CZ"/>
        </w:rPr>
      </w:pPr>
    </w:p>
    <w:p w:rsidR="00E045A6" w:rsidRPr="005911BE" w:rsidRDefault="00E045A6" w:rsidP="00E045A6">
      <w:pPr>
        <w:rPr>
          <w:sz w:val="24"/>
          <w:lang w:val="cs-CZ"/>
        </w:rPr>
      </w:pPr>
      <w:r w:rsidRPr="005911BE">
        <w:rPr>
          <w:noProof/>
          <w:lang w:val="en-US"/>
        </w:rPr>
        <w:lastRenderedPageBreak/>
        <w:drawing>
          <wp:inline distT="0" distB="0" distL="0" distR="0" wp14:anchorId="520952C5" wp14:editId="4AB92270">
            <wp:extent cx="5520003" cy="7505700"/>
            <wp:effectExtent l="0" t="0" r="5080" b="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34378" t="11288" r="30703" b="4302"/>
                    <a:stretch/>
                  </pic:blipFill>
                  <pic:spPr bwMode="auto">
                    <a:xfrm>
                      <a:off x="0" y="0"/>
                      <a:ext cx="5526659" cy="7514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45A6" w:rsidRPr="005911BE" w:rsidRDefault="00E045A6" w:rsidP="00E045A6">
      <w:pPr>
        <w:rPr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sz w:val="24"/>
          <w:highlight w:val="yellow"/>
          <w:lang w:val="cs-CZ"/>
        </w:rPr>
      </w:pPr>
      <w:bookmarkStart w:id="5" w:name="_Hlk531279892"/>
    </w:p>
    <w:p w:rsidR="00E045A6" w:rsidRPr="005911BE" w:rsidRDefault="00E045A6" w:rsidP="00E045A6">
      <w:pPr>
        <w:spacing w:line="240" w:lineRule="auto"/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spacing w:line="240" w:lineRule="auto"/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spacing w:line="240" w:lineRule="auto"/>
        <w:rPr>
          <w:sz w:val="24"/>
          <w:lang w:val="cs-CZ"/>
        </w:rPr>
      </w:pPr>
      <w:r w:rsidRPr="005911BE">
        <w:rPr>
          <w:sz w:val="24"/>
          <w:highlight w:val="yellow"/>
          <w:lang w:val="cs-CZ"/>
        </w:rPr>
        <w:lastRenderedPageBreak/>
        <w:t>Příklad Plánu řízení projektu</w:t>
      </w:r>
      <w:bookmarkEnd w:id="5"/>
    </w:p>
    <w:p w:rsidR="00E045A6" w:rsidRPr="005911BE" w:rsidRDefault="00E045A6" w:rsidP="00E045A6">
      <w:pPr>
        <w:spacing w:line="240" w:lineRule="auto"/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74FBA8EB" wp14:editId="758C3CDF">
            <wp:extent cx="5550011" cy="7603805"/>
            <wp:effectExtent l="0" t="0" r="0" b="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35489" t="15704" r="33457" b="8658"/>
                    <a:stretch/>
                  </pic:blipFill>
                  <pic:spPr bwMode="auto">
                    <a:xfrm>
                      <a:off x="0" y="0"/>
                      <a:ext cx="5550011" cy="7603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45A6" w:rsidRPr="005911BE" w:rsidRDefault="00E045A6" w:rsidP="00E045A6">
      <w:pPr>
        <w:spacing w:line="240" w:lineRule="auto"/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sz w:val="24"/>
          <w:lang w:val="cs-CZ"/>
        </w:rPr>
      </w:pPr>
      <w:r w:rsidRPr="005911BE">
        <w:rPr>
          <w:noProof/>
          <w:lang w:val="en-US"/>
        </w:rPr>
        <w:lastRenderedPageBreak/>
        <w:drawing>
          <wp:inline distT="0" distB="0" distL="0" distR="0" wp14:anchorId="200840CF" wp14:editId="77AAFA2C">
            <wp:extent cx="5390985" cy="7522342"/>
            <wp:effectExtent l="0" t="0" r="635" b="254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32034" t="12972" r="35801" b="7238"/>
                    <a:stretch/>
                  </pic:blipFill>
                  <pic:spPr bwMode="auto">
                    <a:xfrm>
                      <a:off x="0" y="0"/>
                      <a:ext cx="5419918" cy="75627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45A6" w:rsidRPr="005911BE" w:rsidRDefault="00E045A6" w:rsidP="00E045A6">
      <w:pPr>
        <w:spacing w:line="240" w:lineRule="auto"/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spacing w:line="240" w:lineRule="auto"/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spacing w:line="240" w:lineRule="auto"/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spacing w:line="240" w:lineRule="auto"/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spacing w:line="240" w:lineRule="auto"/>
        <w:rPr>
          <w:sz w:val="24"/>
          <w:lang w:val="cs-CZ"/>
        </w:rPr>
      </w:pPr>
      <w:r w:rsidRPr="005911BE">
        <w:rPr>
          <w:sz w:val="24"/>
          <w:highlight w:val="yellow"/>
          <w:lang w:val="cs-CZ"/>
        </w:rPr>
        <w:lastRenderedPageBreak/>
        <w:t>Příklad Matice odpovědnosti</w:t>
      </w:r>
    </w:p>
    <w:p w:rsidR="00E045A6" w:rsidRPr="005911BE" w:rsidRDefault="00E045A6" w:rsidP="00E045A6">
      <w:pPr>
        <w:rPr>
          <w:b/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6DDAD63D" wp14:editId="7F59D865">
            <wp:extent cx="5263668" cy="4705350"/>
            <wp:effectExtent l="0" t="0" r="0" b="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36464" t="30672" r="28325" b="13368"/>
                    <a:stretch/>
                  </pic:blipFill>
                  <pic:spPr bwMode="auto">
                    <a:xfrm>
                      <a:off x="0" y="0"/>
                      <a:ext cx="5281769" cy="47215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45A6" w:rsidRPr="005911BE" w:rsidRDefault="00E045A6" w:rsidP="00E045A6">
      <w:pPr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b/>
          <w:sz w:val="24"/>
          <w:lang w:val="cs-CZ"/>
        </w:rPr>
      </w:pPr>
    </w:p>
    <w:p w:rsidR="00E045A6" w:rsidRPr="005911BE" w:rsidRDefault="00E045A6" w:rsidP="00E045A6">
      <w:pPr>
        <w:spacing w:line="240" w:lineRule="auto"/>
        <w:rPr>
          <w:sz w:val="24"/>
          <w:lang w:val="cs-CZ"/>
        </w:rPr>
      </w:pPr>
      <w:r w:rsidRPr="005911BE">
        <w:rPr>
          <w:sz w:val="24"/>
          <w:highlight w:val="yellow"/>
          <w:lang w:val="cs-CZ"/>
        </w:rPr>
        <w:lastRenderedPageBreak/>
        <w:t>Příklad organizační struktura, role a odpovědnost</w:t>
      </w:r>
    </w:p>
    <w:p w:rsidR="00E045A6" w:rsidRPr="005911BE" w:rsidRDefault="00E045A6" w:rsidP="00E045A6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6D884CA9" wp14:editId="20F1ED93">
            <wp:extent cx="5306660" cy="6943725"/>
            <wp:effectExtent l="0" t="0" r="8890" b="0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35760" t="9815" r="28901" b="7980"/>
                    <a:stretch/>
                  </pic:blipFill>
                  <pic:spPr bwMode="auto">
                    <a:xfrm>
                      <a:off x="0" y="0"/>
                      <a:ext cx="5322653" cy="6964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45A6" w:rsidRPr="005911BE" w:rsidRDefault="00E045A6" w:rsidP="00E045A6">
      <w:pPr>
        <w:rPr>
          <w:sz w:val="24"/>
          <w:lang w:val="cs-CZ"/>
        </w:rPr>
      </w:pPr>
    </w:p>
    <w:p w:rsidR="00E045A6" w:rsidRDefault="00E045A6" w:rsidP="00E045A6">
      <w:pPr>
        <w:rPr>
          <w:sz w:val="24"/>
          <w:highlight w:val="yellow"/>
          <w:lang w:val="cs-CZ"/>
        </w:rPr>
      </w:pPr>
    </w:p>
    <w:p w:rsidR="007B4807" w:rsidRDefault="007B4807" w:rsidP="00E045A6">
      <w:pPr>
        <w:rPr>
          <w:sz w:val="24"/>
          <w:highlight w:val="yellow"/>
          <w:lang w:val="cs-CZ"/>
        </w:rPr>
      </w:pPr>
    </w:p>
    <w:p w:rsidR="007B4807" w:rsidRPr="005911BE" w:rsidRDefault="007B4807" w:rsidP="00E045A6">
      <w:pPr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rPr>
          <w:sz w:val="24"/>
          <w:lang w:val="cs-CZ"/>
        </w:rPr>
      </w:pPr>
      <w:r w:rsidRPr="005911BE">
        <w:rPr>
          <w:sz w:val="24"/>
          <w:highlight w:val="yellow"/>
          <w:lang w:val="cs-CZ"/>
        </w:rPr>
        <w:lastRenderedPageBreak/>
        <w:t xml:space="preserve">Příklad Komunikačního plánu </w:t>
      </w:r>
    </w:p>
    <w:p w:rsidR="00E045A6" w:rsidRPr="005911BE" w:rsidRDefault="00E045A6" w:rsidP="00E045A6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760FC6D3" wp14:editId="564B8450">
            <wp:extent cx="5653378" cy="6072957"/>
            <wp:effectExtent l="0" t="0" r="5080" b="4445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34931" t="19385" r="29862" b="13379"/>
                    <a:stretch/>
                  </pic:blipFill>
                  <pic:spPr bwMode="auto">
                    <a:xfrm>
                      <a:off x="0" y="0"/>
                      <a:ext cx="5670322" cy="60911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45A6" w:rsidRPr="005911BE" w:rsidRDefault="00E045A6" w:rsidP="00E045A6">
      <w:pPr>
        <w:rPr>
          <w:sz w:val="24"/>
          <w:lang w:val="cs-CZ"/>
        </w:rPr>
      </w:pPr>
    </w:p>
    <w:p w:rsidR="00E045A6" w:rsidRPr="005911BE" w:rsidRDefault="00E045A6" w:rsidP="00E045A6">
      <w:pPr>
        <w:rPr>
          <w:sz w:val="24"/>
          <w:lang w:val="cs-CZ"/>
        </w:rPr>
      </w:pPr>
    </w:p>
    <w:p w:rsidR="00E045A6" w:rsidRPr="005911BE" w:rsidRDefault="00E045A6" w:rsidP="00E045A6">
      <w:pPr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rPr>
          <w:sz w:val="24"/>
          <w:highlight w:val="yellow"/>
          <w:lang w:val="cs-CZ"/>
        </w:rPr>
      </w:pPr>
    </w:p>
    <w:p w:rsidR="00E045A6" w:rsidRPr="005911BE" w:rsidRDefault="00E045A6" w:rsidP="00E045A6">
      <w:pPr>
        <w:rPr>
          <w:sz w:val="24"/>
          <w:lang w:val="cs-CZ"/>
        </w:rPr>
      </w:pPr>
      <w:r w:rsidRPr="005911BE">
        <w:rPr>
          <w:sz w:val="24"/>
          <w:highlight w:val="yellow"/>
          <w:lang w:val="cs-CZ"/>
        </w:rPr>
        <w:lastRenderedPageBreak/>
        <w:t>Příklad Registru rizik</w:t>
      </w:r>
    </w:p>
    <w:p w:rsidR="00E045A6" w:rsidRPr="005911BE" w:rsidRDefault="00E045A6" w:rsidP="00E045A6">
      <w:pPr>
        <w:rPr>
          <w:sz w:val="24"/>
          <w:lang w:val="cs-CZ"/>
        </w:rPr>
      </w:pPr>
      <w:r w:rsidRPr="005911BE">
        <w:rPr>
          <w:noProof/>
          <w:lang w:val="en-US"/>
        </w:rPr>
        <w:drawing>
          <wp:inline distT="0" distB="0" distL="0" distR="0" wp14:anchorId="1A3AD2A1" wp14:editId="5DAF3BC9">
            <wp:extent cx="5266443" cy="8258810"/>
            <wp:effectExtent l="0" t="0" r="0" b="8890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33403" t="11288" r="36232" b="4056"/>
                    <a:stretch/>
                  </pic:blipFill>
                  <pic:spPr bwMode="auto">
                    <a:xfrm>
                      <a:off x="0" y="0"/>
                      <a:ext cx="5282906" cy="82846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B6C" w:rsidRPr="005911BE" w:rsidRDefault="00E44B6C">
      <w:pPr>
        <w:rPr>
          <w:lang w:val="cs-CZ"/>
        </w:rPr>
      </w:pPr>
    </w:p>
    <w:sectPr w:rsidR="00E44B6C" w:rsidRPr="005911BE" w:rsidSect="006B3208">
      <w:footerReference w:type="default" r:id="rId3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11BE" w:rsidRDefault="005911BE" w:rsidP="005911BE">
      <w:pPr>
        <w:spacing w:after="0" w:line="240" w:lineRule="auto"/>
      </w:pPr>
      <w:r>
        <w:separator/>
      </w:r>
    </w:p>
  </w:endnote>
  <w:endnote w:type="continuationSeparator" w:id="0">
    <w:p w:rsidR="005911BE" w:rsidRDefault="005911BE" w:rsidP="005911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70997111"/>
      <w:docPartObj>
        <w:docPartGallery w:val="Page Numbers (Bottom of Page)"/>
        <w:docPartUnique/>
      </w:docPartObj>
    </w:sdtPr>
    <w:sdtEndPr/>
    <w:sdtContent>
      <w:p w:rsidR="005911BE" w:rsidRDefault="005911BE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2DDC" w:rsidRPr="00EC2DDC">
          <w:rPr>
            <w:noProof/>
            <w:lang w:val="cs-CZ"/>
          </w:rPr>
          <w:t>2</w:t>
        </w:r>
        <w:r>
          <w:fldChar w:fldCharType="end"/>
        </w:r>
      </w:p>
    </w:sdtContent>
  </w:sdt>
  <w:p w:rsidR="005911BE" w:rsidRDefault="005911BE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11BE" w:rsidRDefault="005911BE" w:rsidP="005911BE">
      <w:pPr>
        <w:spacing w:after="0" w:line="240" w:lineRule="auto"/>
      </w:pPr>
      <w:r>
        <w:separator/>
      </w:r>
    </w:p>
  </w:footnote>
  <w:footnote w:type="continuationSeparator" w:id="0">
    <w:p w:rsidR="005911BE" w:rsidRDefault="005911BE" w:rsidP="005911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54C3B"/>
    <w:multiLevelType w:val="hybridMultilevel"/>
    <w:tmpl w:val="D1E245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825B51"/>
    <w:multiLevelType w:val="hybridMultilevel"/>
    <w:tmpl w:val="0AB2A286"/>
    <w:lvl w:ilvl="0" w:tplc="6A8ACC6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NDM3NDI2szQxNzNQ0lEKTi0uzszPAykwrAUAGS9tICwAAAA="/>
  </w:docVars>
  <w:rsids>
    <w:rsidRoot w:val="0035439E"/>
    <w:rsid w:val="0035439E"/>
    <w:rsid w:val="005911BE"/>
    <w:rsid w:val="005D1050"/>
    <w:rsid w:val="006B3208"/>
    <w:rsid w:val="00770A80"/>
    <w:rsid w:val="007B4807"/>
    <w:rsid w:val="00C2510E"/>
    <w:rsid w:val="00E045A6"/>
    <w:rsid w:val="00E44B6C"/>
    <w:rsid w:val="00EC2DDC"/>
    <w:rsid w:val="00ED2F71"/>
    <w:rsid w:val="00F87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C37E8CC-C9F0-4F25-8773-BAA4ACE55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44B6C"/>
    <w:pPr>
      <w:spacing w:after="0" w:line="360" w:lineRule="auto"/>
      <w:ind w:left="720" w:firstLine="284"/>
      <w:contextualSpacing/>
      <w:jc w:val="both"/>
    </w:pPr>
    <w:rPr>
      <w:rFonts w:ascii="Times New Roman" w:eastAsia="Times New Roman" w:hAnsi="Times New Roman" w:cs="Times New Roman"/>
      <w:sz w:val="26"/>
      <w:szCs w:val="24"/>
      <w:lang w:val="cs-CZ" w:eastAsia="cs-CZ"/>
    </w:rPr>
  </w:style>
  <w:style w:type="paragraph" w:styleId="Zhlav">
    <w:name w:val="header"/>
    <w:basedOn w:val="Normln"/>
    <w:link w:val="ZhlavChar"/>
    <w:uiPriority w:val="99"/>
    <w:unhideWhenUsed/>
    <w:rsid w:val="005911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911BE"/>
  </w:style>
  <w:style w:type="paragraph" w:styleId="Zpat">
    <w:name w:val="footer"/>
    <w:basedOn w:val="Normln"/>
    <w:link w:val="ZpatChar"/>
    <w:uiPriority w:val="99"/>
    <w:unhideWhenUsed/>
    <w:rsid w:val="005911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911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223</Words>
  <Characters>1277</Characters>
  <Application>Microsoft Office Word</Application>
  <DocSecurity>4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Adámek</dc:creator>
  <cp:keywords/>
  <dc:description/>
  <cp:lastModifiedBy>Pavel Adámek</cp:lastModifiedBy>
  <cp:revision>2</cp:revision>
  <dcterms:created xsi:type="dcterms:W3CDTF">2018-12-11T10:12:00Z</dcterms:created>
  <dcterms:modified xsi:type="dcterms:W3CDTF">2018-12-11T10:12:00Z</dcterms:modified>
</cp:coreProperties>
</file>